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nifer Sass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if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ss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833 N Kedzie Ave Chicago 606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icagojsj@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09750406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tali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6/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